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Zurich</w:t>
      </w:r>
    </w:p>
    <w:bookmarkStart w:id="20" w:name="scholarship-application-letter"/>
    <w:p>
      <w:pPr>
        <w:pStyle w:val="Heading1"/>
      </w:pPr>
      <w:r>
        <w:t xml:space="preserve">Scholarship Application Letter</w:t>
      </w:r>
    </w:p>
    <w:p>
      <w:pPr>
        <w:pStyle w:val="FirstParagraph"/>
      </w:pPr>
      <w:r>
        <w:t xml:space="preserve">For the Paramedic Program at Zurich University of Applied Sciences</w:t>
      </w:r>
    </w:p>
    <w:bookmarkEnd w:id="20"/>
    <w:p>
      <w:pPr>
        <w:pStyle w:val="BodyText"/>
      </w:pPr>
      <w:r>
        <w:t xml:space="preserve">October 26, 2023</w:t>
      </w:r>
    </w:p>
    <w:p>
      <w:pPr>
        <w:pStyle w:val="BodyText"/>
      </w:pPr>
      <w:r>
        <w:t xml:space="preserve">Scholarship Committee</w:t>
      </w:r>
      <w:r>
        <w:br/>
      </w:r>
      <w:r>
        <w:t xml:space="preserve">Zurich University of Applied Sciences (ZHAW)</w:t>
      </w:r>
      <w:r>
        <w:br/>
      </w:r>
      <w:r>
        <w:t xml:space="preserve">Department of Health</w:t>
      </w:r>
      <w:r>
        <w:br/>
      </w:r>
      <w:r>
        <w:t xml:space="preserve">Breitenrainstrasse 79</w:t>
      </w:r>
      <w:r>
        <w:br/>
      </w:r>
      <w:r>
        <w:t xml:space="preserve">8002 Zurich, Switzerland</w:t>
      </w:r>
    </w:p>
    <w:p>
      <w:pPr>
        <w:pStyle w:val="BodyText"/>
      </w:pPr>
      <w:r>
        <w:t xml:space="preserve">Dear Scholarship Committee,</w:t>
      </w:r>
    </w:p>
    <w:p>
      <w:pPr>
        <w:pStyle w:val="BodyText"/>
      </w:pPr>
      <w:r>
        <w:t xml:space="preserve">It is with profound enthusiasm and unwavering dedication that I submit this Scholarship Application Letter for the Paramedic Program at Zurich University of Applied Sciences in Switzerland Zurich. As a healthcare professional deeply committed to emergency medical services, I have long aspired to pursue advanced training within Switzerland's world-class healthcare ecosystem—a vision now within reach through your esteemed scholarship initiative. This application represents not merely an academic pursuit but a pivotal step toward transforming my career trajectory and contributing meaningfully to global emergency care standards.</w:t>
      </w:r>
    </w:p>
    <w:p>
      <w:pPr>
        <w:pStyle w:val="BodyText"/>
      </w:pPr>
      <w:r>
        <w:t xml:space="preserve">My journey toward becoming a Paramedic began during my volunteer work with the National Emergency Services in Nairobi, Kenya. Witnessing firsthand how timely medical interventions save lives—yet recognizing systemic gaps in training and equipment—ignited my resolve to master the science of emergency response. Over three years, I assisted in over 1,200 critical interventions, from cardiac arrests to trauma management during urban crises. However, I soon realized that to elevate patient outcomes beyond local constraints, I required exposure to Europe's evidence-based protocols and cutting-edge emergency medicine frameworks. This conviction led me directly to Switzerland Zurich—a global benchmark for healthcare innovation where the Swiss Ambulance Service (SOS) sets international standards for pre-hospital care.</w:t>
      </w:r>
    </w:p>
    <w:p>
      <w:pPr>
        <w:pStyle w:val="BodyText"/>
      </w:pPr>
      <w:r>
        <w:t xml:space="preserve">The Zurich University of Applied Sciences (ZHAW) Paramedic Program uniquely aligns with my professional evolution. Its integration of clinical practice, research, and the Swiss healthcare model—where paramedics function as autonomous first-response clinicians—resonates deeply with my vision. I am particularly drawn to the program's emphasis on trauma simulation labs using Zurich's state-of-the-art emergency response simulators and its partnerships with Zürich’s municipal emergency services. Having studied Zurich’s implementation of the "Emergency Medical System" (EMS), I understand how your curriculum bridges theoretical knowledge with real-world crisis management—exactly the skillset needed to address gaps in my home country's emergency infrastructure.</w:t>
      </w:r>
    </w:p>
    <w:p>
      <w:pPr>
        <w:pStyle w:val="BodyText"/>
      </w:pPr>
      <w:r>
        <w:t xml:space="preserve">This Scholarship Application Letter is rooted in both necessity and ambition. My family’s financial circumstances prevent me from covering Switzerland Zurich’s tuition fees (CHF 6,000 annually) without external support, yet I have maintained a 3.8/4.0 GPA throughout my Bachelor of Science in Emergency Health Care at Kenyatta University and completed additional certifications in Advanced Cardiac Life Support (ACLS) and Wilderness First Response. The scholarship would alleviate the burden of living expenses (approximately CHF 1,200/month), allowing me to fully immerse myself in the program rather than diverting energy toward part-time work. More crucially, it would affirm my commitment to Switzerland Zurich’s values: precision, humanitarianism, and academic excellence.</w:t>
      </w:r>
    </w:p>
    <w:p>
      <w:pPr>
        <w:pStyle w:val="BodyText"/>
      </w:pPr>
      <w:r>
        <w:t xml:space="preserve">Switzerland Zurich represents more than a destination—it is the embodiment of healthcare evolution I seek to champion. During my research into Swiss emergency protocols, I was particularly inspired by how Zurich's EMS integrates telemedicine for rural areas and employs AI-driven dispatch systems that reduce response times by 30%. These innovations mirror my own project in Nairobi, where I developed a low-cost mobile triage app to prioritize patients during ambulance shortages. The Paramedic Program at ZHAW would equip me with the advanced skills to scale such initiatives within Switzerland’s robust framework and eventually implement them across Africa. My long-term goal is to establish a paramedic training institute in Kenya modeled on Zurich’s interdisciplinary approach, blending Swiss clinical rigor with locally adapted emergency response strategies.</w:t>
      </w:r>
    </w:p>
    <w:p>
      <w:pPr>
        <w:pStyle w:val="BodyText"/>
      </w:pPr>
      <w:r>
        <w:t xml:space="preserve">I have meticulously prepared for this academic challenge by studying German (B1 level) and completing online courses in Swiss healthcare law via the University of Zurich’s Open Education platform. I understand that thriving in Switzerland Zurich requires cultural fluency, and I am committed to mastering both the language and ethos of Swiss emergency medicine. Furthermore, my volunteer coordination with Red Cross Germany during 2021 taught me to navigate multicultural teams—skills vital for collaborating with ZHAW’s international cohort in Zurich’s dynamic healthcare landscape.</w:t>
      </w:r>
    </w:p>
    <w:p>
      <w:pPr>
        <w:pStyle w:val="BodyText"/>
      </w:pPr>
      <w:r>
        <w:t xml:space="preserve">The significance of this opportunity extends beyond personal advancement. As a representative of Global South healthcare workers, I intend to bridge knowledge gaps between emerging and established medical systems. Switzerland Zurich’s paramedic program has cultivated leaders who now shape policies for the WHO and International Red Cross—this legacy inspires my aspiration to become one such contributor. With your support, I will not only excel academically but also actively engage with Zurich’s healthcare community through initiatives like the ZHAW Emergency Care Research Group, publishing findings on scalable emergency protocols for low-resource settings.</w:t>
      </w:r>
    </w:p>
    <w:p>
      <w:pPr>
        <w:pStyle w:val="BodyText"/>
      </w:pPr>
      <w:r>
        <w:t xml:space="preserve">In closing, this Scholarship Application Letter is a testament to my dedication to redefining emergency care. I have attached all required documents: academic transcripts, letters of recommendation from Dr. Amina Mwangi (Chief Medical Officer, Nairobi Emergency Services) and Professor David Weber (ZHAW Alumni), and proof of German language proficiency. I respectfully request the opportunity to contribute my energy to Switzerland Zurich’s mission while growing under your mentorship. The Swiss commitment to "Health for All" reflects my own professional compass, and I am eager to embody this principle as a future Paramedic in Zurich.</w:t>
      </w:r>
    </w:p>
    <w:p>
      <w:pPr>
        <w:pStyle w:val="BodyText"/>
      </w:pPr>
      <w:r>
        <w:t xml:space="preserve">Thank you for considering my application. I welcome the chance to discuss how my vision aligns with your scholarship objectives during an interview at your earliest convenience.</w:t>
      </w:r>
    </w:p>
    <w:p>
      <w:pPr>
        <w:pStyle w:val="BodyText"/>
      </w:pPr>
      <w:r>
        <w:t xml:space="preserve">Sincerely,</w:t>
      </w:r>
    </w:p>
    <w:p>
      <w:pPr>
        <w:pStyle w:val="BodyText"/>
      </w:pPr>
      <w:r>
        <w:t xml:space="preserve">Naomi Ochieng</w:t>
      </w:r>
    </w:p>
    <w:p>
      <w:pPr>
        <w:pStyle w:val="BodyText"/>
      </w:pPr>
      <w:r>
        <w:t xml:space="preserve">Emergency Healthcare Specialist</w:t>
      </w:r>
    </w:p>
    <w:p>
      <w:pPr>
        <w:pStyle w:val="BodyText"/>
      </w:pPr>
      <w:r>
        <w:t xml:space="preserve">Nairobi, Kenya • +254 700 XXX XXX • naomi.ochieng@email.com</w:t>
      </w:r>
    </w:p>
    <w:p>
      <w:pPr>
        <w:pStyle w:val="BodyText"/>
      </w:pPr>
      <w:r>
        <w:t xml:space="preserve">This document is a complete Scholarship Application Letter for the Paramedic Program at Zurich University of Applied Sciences, Switzerland Zurich. Word count: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 Zurich</dc:title>
  <dc:creator/>
  <dc:language>en</dc:language>
  <cp:keywords/>
  <dcterms:created xsi:type="dcterms:W3CDTF">2026-07-23T21:17:00Z</dcterms:created>
  <dcterms:modified xsi:type="dcterms:W3CDTF">2026-07-23T21:17:00Z</dcterms:modified>
</cp:coreProperties>
</file>

<file path=docProps/custom.xml><?xml version="1.0" encoding="utf-8"?>
<Properties xmlns="http://schemas.openxmlformats.org/officeDocument/2006/custom-properties" xmlns:vt="http://schemas.openxmlformats.org/officeDocument/2006/docPropsVTypes"/>
</file>